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D04" w:rsidRPr="002743BE" w:rsidRDefault="00A83D04" w:rsidP="00965137">
      <w:pPr>
        <w:spacing w:line="240" w:lineRule="auto"/>
        <w:jc w:val="center"/>
        <w:rPr>
          <w:b/>
          <w:u w:val="single"/>
        </w:rPr>
      </w:pPr>
      <w:r w:rsidRPr="002743BE">
        <w:rPr>
          <w:b/>
          <w:u w:val="single"/>
        </w:rPr>
        <w:t>Μάθημα: Εισαγωγή στο γραμματισμό</w:t>
      </w:r>
    </w:p>
    <w:p w:rsidR="00A83D04" w:rsidRPr="008E4A4C" w:rsidRDefault="00A83D04" w:rsidP="00965137">
      <w:pPr>
        <w:spacing w:line="240" w:lineRule="auto"/>
        <w:jc w:val="center"/>
      </w:pPr>
      <w:r w:rsidRPr="002743BE">
        <w:t xml:space="preserve">Διδάσκουσα: </w:t>
      </w:r>
      <w:r>
        <w:t>Μαρία Παπαδοπούλου</w:t>
      </w:r>
    </w:p>
    <w:p w:rsidR="00A83D04" w:rsidRPr="00A830EB" w:rsidRDefault="00A83D04" w:rsidP="002743BE">
      <w:pPr>
        <w:spacing w:line="240" w:lineRule="auto"/>
        <w:jc w:val="center"/>
        <w:rPr>
          <w:b/>
          <w:u w:val="single"/>
        </w:rPr>
      </w:pPr>
      <w:r>
        <w:rPr>
          <w:b/>
          <w:u w:val="single"/>
        </w:rPr>
        <w:t xml:space="preserve">Ύλη εξετάσεων ακ. έτους </w:t>
      </w:r>
      <w:r w:rsidR="00A4509C">
        <w:rPr>
          <w:b/>
          <w:u w:val="single"/>
        </w:rPr>
        <w:t>2018-2019</w:t>
      </w:r>
    </w:p>
    <w:p w:rsidR="00A83D04" w:rsidRPr="002743BE" w:rsidRDefault="00A83D04" w:rsidP="002743BE">
      <w:pPr>
        <w:spacing w:line="240" w:lineRule="auto"/>
        <w:rPr>
          <w:b/>
          <w:u w:val="single"/>
        </w:rPr>
      </w:pPr>
      <w:r w:rsidRPr="002743BE">
        <w:rPr>
          <w:b/>
          <w:u w:val="single"/>
        </w:rPr>
        <w:t>Πηγές</w:t>
      </w:r>
      <w:r>
        <w:rPr>
          <w:b/>
          <w:u w:val="single"/>
        </w:rPr>
        <w:t xml:space="preserve"> – πόροι του μαθήματος</w:t>
      </w:r>
    </w:p>
    <w:p w:rsidR="00A83D04" w:rsidRDefault="00A83D04" w:rsidP="002743BE">
      <w:pPr>
        <w:numPr>
          <w:ilvl w:val="0"/>
          <w:numId w:val="5"/>
        </w:numPr>
        <w:spacing w:after="0" w:line="240" w:lineRule="auto"/>
      </w:pPr>
      <w:r>
        <w:t xml:space="preserve">Το υλικό που περιλαμβάνεται  στο </w:t>
      </w:r>
      <w:r>
        <w:rPr>
          <w:lang w:val="en-US"/>
        </w:rPr>
        <w:t>eclass</w:t>
      </w:r>
      <w:r>
        <w:t xml:space="preserve"> . Μάθημα </w:t>
      </w:r>
      <w:r>
        <w:rPr>
          <w:lang w:val="en-US"/>
        </w:rPr>
        <w:t>SEAB</w:t>
      </w:r>
      <w:r>
        <w:t>1</w:t>
      </w:r>
      <w:r w:rsidRPr="008E4A4C">
        <w:t xml:space="preserve">18 </w:t>
      </w:r>
      <w:hyperlink r:id="rId7" w:history="1">
        <w:r w:rsidRPr="0042052F">
          <w:rPr>
            <w:rStyle w:val="-"/>
          </w:rPr>
          <w:t>http://eclass.uth.gr/eclass/courses/SEAB118/</w:t>
        </w:r>
      </w:hyperlink>
    </w:p>
    <w:p w:rsidR="00A83D04" w:rsidRPr="002743BE" w:rsidRDefault="00A83D04" w:rsidP="002743BE">
      <w:pPr>
        <w:numPr>
          <w:ilvl w:val="0"/>
          <w:numId w:val="5"/>
        </w:numPr>
        <w:spacing w:after="0" w:line="240" w:lineRule="auto"/>
      </w:pPr>
      <w:r>
        <w:t xml:space="preserve"> </w:t>
      </w:r>
      <w:r w:rsidRPr="002743BE">
        <w:t>Οι σημειώσεις</w:t>
      </w:r>
      <w:r>
        <w:t xml:space="preserve"> του μαθήματος</w:t>
      </w:r>
      <w:r w:rsidRPr="002743BE">
        <w:t xml:space="preserve"> </w:t>
      </w:r>
      <w:r>
        <w:t xml:space="preserve">που βρίσκονται αναρτημένες στο </w:t>
      </w:r>
      <w:r>
        <w:rPr>
          <w:lang w:val="en-US"/>
        </w:rPr>
        <w:t>eclass</w:t>
      </w:r>
      <w:r w:rsidRPr="002743BE">
        <w:t xml:space="preserve"> </w:t>
      </w:r>
    </w:p>
    <w:p w:rsidR="00A83D04" w:rsidRPr="002743BE" w:rsidRDefault="00A83D04" w:rsidP="002743BE">
      <w:pPr>
        <w:numPr>
          <w:ilvl w:val="0"/>
          <w:numId w:val="5"/>
        </w:numPr>
        <w:spacing w:after="0" w:line="240" w:lineRule="auto"/>
      </w:pPr>
      <w:r w:rsidRPr="002743BE">
        <w:t xml:space="preserve">Τα προτεινόμενα βιβλία :  Γιαννικοπούλου, Α. </w:t>
      </w:r>
      <w:r w:rsidRPr="002743BE">
        <w:rPr>
          <w:i/>
        </w:rPr>
        <w:t>Από την προανάγνωση στην ανάγνωση</w:t>
      </w:r>
      <w:r w:rsidRPr="002743BE">
        <w:t xml:space="preserve">. Αθήνα: Καστανιώτης,  ή  Τάφα, Ε. </w:t>
      </w:r>
      <w:r w:rsidRPr="002743BE">
        <w:rPr>
          <w:i/>
        </w:rPr>
        <w:t>Ανάγνωση και γραφή στην προσχολική εκπαίδευση</w:t>
      </w:r>
      <w:r w:rsidRPr="002743BE">
        <w:t xml:space="preserve">. Αθήνα: Ελληνικά Γράμματα </w:t>
      </w:r>
    </w:p>
    <w:p w:rsidR="00A83D04" w:rsidRDefault="00A83D04" w:rsidP="00965137">
      <w:pPr>
        <w:numPr>
          <w:ilvl w:val="0"/>
          <w:numId w:val="5"/>
        </w:numPr>
        <w:spacing w:after="0" w:line="240" w:lineRule="auto"/>
      </w:pPr>
      <w:r w:rsidRPr="002743BE">
        <w:t xml:space="preserve">Υλικό </w:t>
      </w:r>
      <w:r>
        <w:t xml:space="preserve">που παρουσιάζεται στον ιστότοπο </w:t>
      </w:r>
      <w:r w:rsidRPr="002743BE">
        <w:t xml:space="preserve"> (</w:t>
      </w:r>
      <w:hyperlink r:id="rId8" w:history="1">
        <w:r w:rsidRPr="002743BE">
          <w:rPr>
            <w:rStyle w:val="-"/>
            <w:lang w:val="en-US"/>
          </w:rPr>
          <w:t>www</w:t>
        </w:r>
        <w:r w:rsidRPr="002743BE">
          <w:rPr>
            <w:rStyle w:val="-"/>
          </w:rPr>
          <w:t>.</w:t>
        </w:r>
        <w:r w:rsidRPr="002743BE">
          <w:rPr>
            <w:rStyle w:val="-"/>
            <w:lang w:val="en-US"/>
          </w:rPr>
          <w:t>literacy</w:t>
        </w:r>
        <w:r w:rsidRPr="002743BE">
          <w:rPr>
            <w:rStyle w:val="-"/>
          </w:rPr>
          <w:t>.</w:t>
        </w:r>
        <w:r w:rsidRPr="002743BE">
          <w:rPr>
            <w:rStyle w:val="-"/>
            <w:lang w:val="en-US"/>
          </w:rPr>
          <w:t>gr</w:t>
        </w:r>
      </w:hyperlink>
      <w:r w:rsidRPr="002743BE">
        <w:t xml:space="preserve">) με άξονα τις θεματικές </w:t>
      </w:r>
      <w:r>
        <w:t xml:space="preserve">περιοχές </w:t>
      </w:r>
      <w:r w:rsidRPr="002743BE">
        <w:t>του μαθήματος</w:t>
      </w:r>
      <w:r>
        <w:t xml:space="preserve">. Συγκεκριμένα: </w:t>
      </w:r>
    </w:p>
    <w:p w:rsidR="00A83D04" w:rsidRDefault="00A83D04" w:rsidP="00965137">
      <w:pPr>
        <w:numPr>
          <w:ilvl w:val="1"/>
          <w:numId w:val="5"/>
        </w:numPr>
        <w:spacing w:after="0" w:line="240" w:lineRule="auto"/>
      </w:pPr>
      <w:r>
        <w:t>Από το λήμμα ‘ΘΕΩΡΗΤΙΚΕΣ ΠΡΟΣΕΓΓΙΣΕΙΣ’ τις παρουσιάσεις: Ανάδυση του γραμματισμού, Περιβάλλων γραπτός λόγος, οικογένεια και γραμματισμός, Άτυπες δράσεις γραμματισμού, Δομητική προσέγγιση, Ψυχογένεση της γραφής, Το όνομα του παιδιού</w:t>
      </w:r>
    </w:p>
    <w:p w:rsidR="00A83D04" w:rsidRPr="003D0367" w:rsidRDefault="00A83D04" w:rsidP="00965137">
      <w:pPr>
        <w:numPr>
          <w:ilvl w:val="1"/>
          <w:numId w:val="5"/>
        </w:numPr>
        <w:spacing w:after="0" w:line="240" w:lineRule="auto"/>
      </w:pPr>
      <w:r>
        <w:t>Από το λήμμα ‘ΔΙΔΑΚΤΙΚΕΣ ΠΡΟΤΑΣΕΙΣ’ όλα όσα αφορούν την προσχολική εκπαίδευση (φροντίστε να κατεβάσετε εγκαίρως τις παρουσιάσεις από τον ιστότοπο για αποφυγή πιθανών προβλημάτων με το δίκτυο)</w:t>
      </w:r>
    </w:p>
    <w:p w:rsidR="00A83D04" w:rsidRDefault="00A83D04" w:rsidP="003D0367">
      <w:pPr>
        <w:pStyle w:val="a8"/>
        <w:spacing w:line="240" w:lineRule="auto"/>
      </w:pPr>
    </w:p>
    <w:p w:rsidR="00A83D04" w:rsidRPr="003D0367" w:rsidRDefault="00A83D04" w:rsidP="003D0367">
      <w:pPr>
        <w:pStyle w:val="a8"/>
        <w:spacing w:line="240" w:lineRule="auto"/>
        <w:rPr>
          <w:i/>
        </w:rPr>
      </w:pPr>
      <w:r>
        <w:rPr>
          <w:i/>
        </w:rPr>
        <w:t xml:space="preserve">(ΕΠΙΣΗΜΑΝΣΗ: </w:t>
      </w:r>
      <w:r w:rsidRPr="003D0367">
        <w:rPr>
          <w:i/>
        </w:rPr>
        <w:t xml:space="preserve">Λόγω τεχνικών προβλημάτων </w:t>
      </w:r>
      <w:r>
        <w:rPr>
          <w:i/>
        </w:rPr>
        <w:t xml:space="preserve">που παρουσιάστηκαν </w:t>
      </w:r>
      <w:r w:rsidRPr="003D0367">
        <w:rPr>
          <w:i/>
        </w:rPr>
        <w:t xml:space="preserve">στον ιστότοπο </w:t>
      </w:r>
      <w:r>
        <w:rPr>
          <w:i/>
        </w:rPr>
        <w:t xml:space="preserve">και μέχρι την διόρθωσή τους, </w:t>
      </w:r>
      <w:r w:rsidRPr="003D0367">
        <w:rPr>
          <w:i/>
        </w:rPr>
        <w:t>κάποιες βασικές παρουσιάσεις αναρτήθηκαν στο παρακάτω λινκ</w:t>
      </w:r>
    </w:p>
    <w:p w:rsidR="00A83D04" w:rsidRPr="00DE2085" w:rsidRDefault="00DE2085" w:rsidP="003D0367">
      <w:pPr>
        <w:pStyle w:val="a8"/>
        <w:spacing w:line="240" w:lineRule="auto"/>
        <w:rPr>
          <w:i/>
        </w:rPr>
      </w:pPr>
      <w:hyperlink r:id="rId9" w:history="1">
        <w:r w:rsidRPr="00C07B25">
          <w:rPr>
            <w:rStyle w:val="-"/>
            <w:i/>
          </w:rPr>
          <w:t>http://www.mediafire.com/download/wiywyknq8wco7j1/Parousiaseis_apo_literacy.rar</w:t>
        </w:r>
      </w:hyperlink>
      <w:r w:rsidR="00A83D04">
        <w:rPr>
          <w:i/>
        </w:rPr>
        <w:t>)</w:t>
      </w:r>
      <w:r>
        <w:rPr>
          <w:i/>
        </w:rPr>
        <w:t xml:space="preserve"> κάποιες από αυτές θα τις βρείτε ήδη αναρτημένες στο </w:t>
      </w:r>
      <w:r>
        <w:rPr>
          <w:i/>
          <w:lang w:val="en-US"/>
        </w:rPr>
        <w:t>eclass</w:t>
      </w:r>
      <w:r w:rsidRPr="00DE2085">
        <w:rPr>
          <w:i/>
        </w:rPr>
        <w:t xml:space="preserve"> </w:t>
      </w:r>
      <w:r>
        <w:rPr>
          <w:i/>
        </w:rPr>
        <w:t>του μαθήματος</w:t>
      </w:r>
    </w:p>
    <w:p w:rsidR="00A83D04" w:rsidRPr="002743BE" w:rsidRDefault="00A83D04" w:rsidP="002743BE">
      <w:pPr>
        <w:numPr>
          <w:ilvl w:val="0"/>
          <w:numId w:val="5"/>
        </w:numPr>
        <w:spacing w:after="0" w:line="240" w:lineRule="auto"/>
      </w:pPr>
      <w:r w:rsidRPr="002743BE">
        <w:t>Οι παραδόσεις του μαθήματος</w:t>
      </w:r>
    </w:p>
    <w:p w:rsidR="00A83D04" w:rsidRPr="002743BE" w:rsidRDefault="00A83D04" w:rsidP="002743BE">
      <w:pPr>
        <w:numPr>
          <w:ilvl w:val="0"/>
          <w:numId w:val="5"/>
        </w:numPr>
        <w:spacing w:after="0" w:line="240" w:lineRule="auto"/>
      </w:pPr>
      <w:r w:rsidRPr="002743BE">
        <w:t xml:space="preserve">Το ΔΕΠΠΣ για το Νηπιαγωγείο </w:t>
      </w:r>
      <w:hyperlink r:id="rId10" w:history="1">
        <w:r w:rsidRPr="002743BE">
          <w:rPr>
            <w:rStyle w:val="-"/>
          </w:rPr>
          <w:t>http://www.pi-schools.gr/content/index.php?lesson_id=300&amp;ep=367</w:t>
        </w:r>
      </w:hyperlink>
      <w:r w:rsidRPr="002743BE">
        <w:t xml:space="preserve"> και Οδηγός νηπιαγωγού </w:t>
      </w:r>
      <w:hyperlink r:id="rId11" w:history="1">
        <w:r w:rsidRPr="002743BE">
          <w:rPr>
            <w:rStyle w:val="-"/>
          </w:rPr>
          <w:t>http://www.pi-schools.gr/preschool_education/odigos/nipi.pdf</w:t>
        </w:r>
      </w:hyperlink>
      <w:r w:rsidRPr="002743BE">
        <w:t xml:space="preserve"> (κεφάλαιο 8)</w:t>
      </w:r>
    </w:p>
    <w:p w:rsidR="00A83D04" w:rsidRDefault="00A83D04" w:rsidP="002743BE">
      <w:pPr>
        <w:numPr>
          <w:ilvl w:val="0"/>
          <w:numId w:val="5"/>
        </w:numPr>
        <w:spacing w:after="0" w:line="240" w:lineRule="auto"/>
      </w:pPr>
      <w:r w:rsidRPr="002743BE">
        <w:t>Το νέο πρόγραμμα Σπουδών για τη Γλώσσα στο Νηπιαγωγείο (μέρος 2</w:t>
      </w:r>
      <w:r w:rsidRPr="002743BE">
        <w:rPr>
          <w:vertAlign w:val="superscript"/>
        </w:rPr>
        <w:t>ος</w:t>
      </w:r>
      <w:r w:rsidRPr="002743BE">
        <w:t xml:space="preserve">) </w:t>
      </w:r>
      <w:hyperlink r:id="rId12" w:history="1">
        <w:r w:rsidRPr="00172375">
          <w:rPr>
            <w:rStyle w:val="-"/>
          </w:rPr>
          <w:t>http://digitalschool.minedu.gov.gr/info/newps/%CE%A0%CF%81%CE%BF%CF%83%CF%87%CE%BF%CE%BB%CE%B9%CE%BA%CE%AE%20-%20%CE%A0%CF%81%CF%8E%CF%84%CE%B7%20%CE%A3%CF%87%CE%BF%CE%BB%CE%B9%CE%BA%CE%AE%20%CE%97%CE%BB%CE%B9%CE%BA%CE%AF%CE%B1/2%CE%BF%20%CE%9C%CE%AD%CF%81%CE%BF%CF%82.pdf</w:t>
        </w:r>
      </w:hyperlink>
      <w:r w:rsidRPr="00373DC3">
        <w:t xml:space="preserve"> </w:t>
      </w:r>
      <w:r w:rsidRPr="002743BE">
        <w:t>(μόνο το πρόγραμμα της Γλώσσας για το Νηπιαγωγείο) (σσ. 203-207 και 222-226)</w:t>
      </w:r>
    </w:p>
    <w:p w:rsidR="00A4509C" w:rsidRPr="00A4509C" w:rsidRDefault="00A4509C" w:rsidP="00A4509C">
      <w:pPr>
        <w:spacing w:after="0" w:line="240" w:lineRule="auto"/>
        <w:ind w:left="720"/>
      </w:pPr>
      <w:r>
        <w:t xml:space="preserve">ΤΑ 6 &amp; &amp; 7 θα τα βρείτε στους ΣΥΝΔΕΣΜΟΥΣ του </w:t>
      </w:r>
      <w:r>
        <w:rPr>
          <w:lang w:val="en-US"/>
        </w:rPr>
        <w:t>eclass</w:t>
      </w:r>
      <w:r w:rsidRPr="00A4509C">
        <w:t xml:space="preserve"> </w:t>
      </w:r>
      <w:r>
        <w:t>του μαθήματος</w:t>
      </w:r>
    </w:p>
    <w:p w:rsidR="00A83D04" w:rsidRPr="002743BE" w:rsidRDefault="00A83D04" w:rsidP="00B26922">
      <w:pPr>
        <w:spacing w:after="0" w:line="240" w:lineRule="auto"/>
        <w:ind w:left="720"/>
      </w:pPr>
    </w:p>
    <w:p w:rsidR="00A83D04" w:rsidRPr="008E4A4C" w:rsidRDefault="00A83D04" w:rsidP="002743BE">
      <w:pPr>
        <w:spacing w:line="240" w:lineRule="auto"/>
        <w:rPr>
          <w:b/>
          <w:u w:val="single"/>
        </w:rPr>
      </w:pPr>
      <w:r w:rsidRPr="008E4A4C">
        <w:rPr>
          <w:b/>
          <w:u w:val="single"/>
        </w:rPr>
        <w:t>Θεματικές περιοχές του μαθήματος</w:t>
      </w:r>
    </w:p>
    <w:p w:rsidR="00A83D04" w:rsidRPr="002743BE" w:rsidRDefault="00A83D04" w:rsidP="002743BE">
      <w:pPr>
        <w:pStyle w:val="a8"/>
        <w:numPr>
          <w:ilvl w:val="0"/>
          <w:numId w:val="3"/>
        </w:numPr>
        <w:spacing w:after="0" w:line="240" w:lineRule="auto"/>
        <w:jc w:val="both"/>
      </w:pPr>
      <w:r w:rsidRPr="002743BE">
        <w:t>Ιστορική αναδρομή στην ανάπτυξη του συμβολικού συστήματος της γραφής. Σχέσεις ανάμεσα στην οντογένεση και τη ψυχογένεση του συμβολισμού της γραφής</w:t>
      </w:r>
    </w:p>
    <w:p w:rsidR="00A83D04" w:rsidRPr="002743BE" w:rsidRDefault="00A83D04" w:rsidP="002743BE">
      <w:pPr>
        <w:pStyle w:val="a8"/>
        <w:numPr>
          <w:ilvl w:val="0"/>
          <w:numId w:val="3"/>
        </w:numPr>
        <w:spacing w:after="0" w:line="240" w:lineRule="auto"/>
        <w:jc w:val="both"/>
      </w:pPr>
      <w:r w:rsidRPr="002743BE">
        <w:t xml:space="preserve">Η γραφή ως συμβολικό και πολιτισμικό προϊόν: Εννοιολογικές περιγραφές και εκπαιδευτικές πρακτικές 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 w:rsidRPr="002743BE">
        <w:t>Αντιλήψεις των παιδιών προσχολικής ηλικίας για την ανάγνωση και τη γραφή. Σχέδιο και γραφή. Η ανάδυση του γραμματισμού - Η ψυχογένεση της γρα</w:t>
      </w:r>
      <w:r>
        <w:t xml:space="preserve">φής-  Η δομητική (εποικοδομητική) προσέγγιση της γραφής 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>
        <w:t xml:space="preserve">Τα αναλυτικά προγράμματα </w:t>
      </w:r>
    </w:p>
    <w:p w:rsidR="00A83D04" w:rsidRDefault="00A83D04" w:rsidP="008E4A4C">
      <w:pPr>
        <w:pStyle w:val="a8"/>
        <w:numPr>
          <w:ilvl w:val="1"/>
          <w:numId w:val="4"/>
        </w:numPr>
        <w:spacing w:line="240" w:lineRule="auto"/>
        <w:jc w:val="both"/>
      </w:pPr>
      <w:r>
        <w:lastRenderedPageBreak/>
        <w:t xml:space="preserve">ΔΕΠΠΣ (ό,τι αφορά τη γλώσσα, στόχους) &amp; Οδηγός της Εκπαιδευτικού (κεφ.8) </w:t>
      </w:r>
    </w:p>
    <w:p w:rsidR="00A83D04" w:rsidRDefault="00A83D04" w:rsidP="008E4A4C">
      <w:pPr>
        <w:pStyle w:val="a8"/>
        <w:numPr>
          <w:ilvl w:val="1"/>
          <w:numId w:val="4"/>
        </w:numPr>
        <w:spacing w:line="240" w:lineRule="auto"/>
        <w:jc w:val="both"/>
      </w:pPr>
      <w:r>
        <w:t xml:space="preserve">Το  Νέο Πρόγραμμα Σπουδών </w:t>
      </w:r>
      <w:r w:rsidRPr="002743BE">
        <w:t xml:space="preserve">για την προσχολική </w:t>
      </w:r>
      <w:r>
        <w:t>εκπαίδευση (μόνο όσον αφορά τη γλώσσα)</w:t>
      </w:r>
      <w:r w:rsidRPr="002743BE">
        <w:t xml:space="preserve"> 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 w:rsidRPr="002743BE">
        <w:t xml:space="preserve"> Τύποι κειμένων για την προσέγγιση του γραπτού λόγου στο νηπιαγωγείο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 w:rsidRPr="002743BE">
        <w:t>Ο περιβάλλων έντυπος λόγος και η αξιοποίησή του στο νηπιαγωγείο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 w:rsidRPr="002743BE">
        <w:t>Το όνομα του παιδιού και η αξιοποίησή του στο νηπιαγωγείο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 w:rsidRPr="002743BE">
        <w:t>Σχεδιασμός δραστηριότητας γραμματισμού στο νηπιαγωγείο</w:t>
      </w:r>
    </w:p>
    <w:p w:rsidR="00A83D04" w:rsidRDefault="00A83D04" w:rsidP="008E4A4C">
      <w:pPr>
        <w:pStyle w:val="a8"/>
        <w:numPr>
          <w:ilvl w:val="0"/>
          <w:numId w:val="4"/>
        </w:numPr>
        <w:spacing w:line="240" w:lineRule="auto"/>
        <w:jc w:val="both"/>
      </w:pPr>
      <w:r>
        <w:t>Ο ρόλος της οικογένειας στο γραμματισμό των παιδιών</w:t>
      </w:r>
    </w:p>
    <w:p w:rsidR="00A83D04" w:rsidRDefault="00A83D04" w:rsidP="00965137">
      <w:pPr>
        <w:pStyle w:val="a8"/>
        <w:numPr>
          <w:ilvl w:val="0"/>
          <w:numId w:val="4"/>
        </w:numPr>
        <w:spacing w:line="240" w:lineRule="auto"/>
        <w:jc w:val="both"/>
      </w:pPr>
    </w:p>
    <w:p w:rsidR="00A83D04" w:rsidRDefault="00A83D04" w:rsidP="003D0367">
      <w:pPr>
        <w:pStyle w:val="a8"/>
        <w:spacing w:line="240" w:lineRule="auto"/>
        <w:ind w:left="360"/>
        <w:jc w:val="both"/>
      </w:pPr>
    </w:p>
    <w:p w:rsidR="00A83D04" w:rsidRPr="00A4509C" w:rsidRDefault="00A83D04" w:rsidP="00965137">
      <w:pPr>
        <w:pStyle w:val="a8"/>
        <w:spacing w:line="240" w:lineRule="auto"/>
        <w:jc w:val="right"/>
        <w:rPr>
          <w:b/>
          <w:i/>
        </w:rPr>
      </w:pPr>
      <w:r w:rsidRPr="00267BBF">
        <w:rPr>
          <w:b/>
          <w:i/>
        </w:rPr>
        <w:t>Καλό διάβασμα και καλή επιτυχία</w:t>
      </w:r>
    </w:p>
    <w:p w:rsidR="00A83D04" w:rsidRPr="00A4509C" w:rsidRDefault="00A83D04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  <w:bookmarkStart w:id="0" w:name="_GoBack"/>
      <w:bookmarkEnd w:id="0"/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A4509C">
      <w:pPr>
        <w:pStyle w:val="a8"/>
        <w:spacing w:line="240" w:lineRule="auto"/>
        <w:ind w:left="0"/>
      </w:pPr>
      <w:r w:rsidRPr="00545FBF">
        <w:rPr>
          <w:b/>
          <w:i/>
        </w:rPr>
        <w:tab/>
      </w:r>
    </w:p>
    <w:p w:rsidR="00545FBF" w:rsidRPr="00A4509C" w:rsidRDefault="00545FBF" w:rsidP="00545FBF">
      <w:pPr>
        <w:pStyle w:val="a8"/>
        <w:spacing w:line="240" w:lineRule="auto"/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p w:rsidR="00545FBF" w:rsidRPr="00A4509C" w:rsidRDefault="00545FBF" w:rsidP="00965137">
      <w:pPr>
        <w:pStyle w:val="a8"/>
        <w:spacing w:line="240" w:lineRule="auto"/>
        <w:jc w:val="right"/>
        <w:rPr>
          <w:b/>
          <w:i/>
        </w:rPr>
      </w:pPr>
    </w:p>
    <w:sectPr w:rsidR="00545FBF" w:rsidRPr="00A4509C" w:rsidSect="000158F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C33" w:rsidRDefault="00851C33" w:rsidP="0036676A">
      <w:pPr>
        <w:spacing w:after="0" w:line="240" w:lineRule="auto"/>
      </w:pPr>
      <w:r>
        <w:separator/>
      </w:r>
    </w:p>
  </w:endnote>
  <w:endnote w:type="continuationSeparator" w:id="0">
    <w:p w:rsidR="00851C33" w:rsidRDefault="00851C33" w:rsidP="00366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C33" w:rsidRDefault="00851C33" w:rsidP="0036676A">
      <w:pPr>
        <w:spacing w:after="0" w:line="240" w:lineRule="auto"/>
      </w:pPr>
      <w:r>
        <w:separator/>
      </w:r>
    </w:p>
  </w:footnote>
  <w:footnote w:type="continuationSeparator" w:id="0">
    <w:p w:rsidR="00851C33" w:rsidRDefault="00851C33" w:rsidP="00366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60110"/>
    <w:multiLevelType w:val="hybridMultilevel"/>
    <w:tmpl w:val="BC64CB5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2E582A7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F532C"/>
    <w:multiLevelType w:val="hybridMultilevel"/>
    <w:tmpl w:val="2556B0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A1375C"/>
    <w:multiLevelType w:val="hybridMultilevel"/>
    <w:tmpl w:val="EB9A1CD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26B33"/>
    <w:multiLevelType w:val="hybridMultilevel"/>
    <w:tmpl w:val="82B28410"/>
    <w:lvl w:ilvl="0" w:tplc="2E582A7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/>
        <w:color w:val="auto"/>
      </w:rPr>
    </w:lvl>
    <w:lvl w:ilvl="1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521D69F3"/>
    <w:multiLevelType w:val="hybridMultilevel"/>
    <w:tmpl w:val="B3CAC33A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AA46D0"/>
    <w:multiLevelType w:val="hybridMultilevel"/>
    <w:tmpl w:val="6526013C"/>
    <w:lvl w:ilvl="0" w:tplc="47F4EE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1F293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58B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ECAD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AC0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B271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DE37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BDCE7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D8B7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AyM7W0sDQ1MbAwNTFS0lEKTi0uzszPAykwrAUAf+LJkCwAAAA="/>
  </w:docVars>
  <w:rsids>
    <w:rsidRoot w:val="00604238"/>
    <w:rsid w:val="000158F2"/>
    <w:rsid w:val="000D5253"/>
    <w:rsid w:val="00172375"/>
    <w:rsid w:val="001C3874"/>
    <w:rsid w:val="001E30C4"/>
    <w:rsid w:val="00205180"/>
    <w:rsid w:val="00236559"/>
    <w:rsid w:val="00267BBF"/>
    <w:rsid w:val="002743BE"/>
    <w:rsid w:val="002A1C3B"/>
    <w:rsid w:val="002C6B01"/>
    <w:rsid w:val="00302026"/>
    <w:rsid w:val="003435B3"/>
    <w:rsid w:val="00360933"/>
    <w:rsid w:val="0036676A"/>
    <w:rsid w:val="00373DC3"/>
    <w:rsid w:val="003B0480"/>
    <w:rsid w:val="003D0367"/>
    <w:rsid w:val="003E20BD"/>
    <w:rsid w:val="0042052F"/>
    <w:rsid w:val="00491848"/>
    <w:rsid w:val="00545FBF"/>
    <w:rsid w:val="00583BEB"/>
    <w:rsid w:val="005E68D3"/>
    <w:rsid w:val="00604238"/>
    <w:rsid w:val="006567B3"/>
    <w:rsid w:val="0069403C"/>
    <w:rsid w:val="00696621"/>
    <w:rsid w:val="00790DF4"/>
    <w:rsid w:val="007B70C3"/>
    <w:rsid w:val="00851C33"/>
    <w:rsid w:val="0087259C"/>
    <w:rsid w:val="008A455F"/>
    <w:rsid w:val="008E4A4C"/>
    <w:rsid w:val="008F2776"/>
    <w:rsid w:val="0091662D"/>
    <w:rsid w:val="00965137"/>
    <w:rsid w:val="009D31F0"/>
    <w:rsid w:val="00A154F3"/>
    <w:rsid w:val="00A15E88"/>
    <w:rsid w:val="00A31274"/>
    <w:rsid w:val="00A4509C"/>
    <w:rsid w:val="00A6494B"/>
    <w:rsid w:val="00A830EB"/>
    <w:rsid w:val="00A83D04"/>
    <w:rsid w:val="00AD0683"/>
    <w:rsid w:val="00AD22BB"/>
    <w:rsid w:val="00AD712F"/>
    <w:rsid w:val="00B26922"/>
    <w:rsid w:val="00B31C38"/>
    <w:rsid w:val="00B44675"/>
    <w:rsid w:val="00B5157B"/>
    <w:rsid w:val="00C45DF1"/>
    <w:rsid w:val="00C92475"/>
    <w:rsid w:val="00D738A3"/>
    <w:rsid w:val="00DE2085"/>
    <w:rsid w:val="00DF5745"/>
    <w:rsid w:val="00E151D4"/>
    <w:rsid w:val="00E61EE4"/>
    <w:rsid w:val="00E70016"/>
    <w:rsid w:val="00E80412"/>
    <w:rsid w:val="00EE3A2C"/>
    <w:rsid w:val="00F7547E"/>
    <w:rsid w:val="00F80095"/>
    <w:rsid w:val="00F824B7"/>
    <w:rsid w:val="00F83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88D5A3E8-755D-4FE4-B2FC-8AFC431FE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3A2C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EE3A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uiPriority w:val="99"/>
    <w:semiHidden/>
    <w:rsid w:val="00E61EE4"/>
    <w:rPr>
      <w:rFonts w:cs="Times New Roman"/>
      <w:sz w:val="16"/>
      <w:szCs w:val="16"/>
    </w:rPr>
  </w:style>
  <w:style w:type="paragraph" w:styleId="a5">
    <w:name w:val="annotation text"/>
    <w:basedOn w:val="a"/>
    <w:link w:val="Char"/>
    <w:uiPriority w:val="99"/>
    <w:semiHidden/>
    <w:rsid w:val="00E61EE4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link w:val="a5"/>
    <w:uiPriority w:val="99"/>
    <w:semiHidden/>
    <w:locked/>
    <w:rsid w:val="00E61EE4"/>
    <w:rPr>
      <w:rFonts w:cs="Times New Roman"/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rsid w:val="00E61EE4"/>
    <w:rPr>
      <w:b/>
      <w:bCs/>
    </w:rPr>
  </w:style>
  <w:style w:type="character" w:customStyle="1" w:styleId="Char0">
    <w:name w:val="Θέμα σχολίου Char"/>
    <w:link w:val="a6"/>
    <w:uiPriority w:val="99"/>
    <w:semiHidden/>
    <w:locked/>
    <w:rsid w:val="00E61EE4"/>
    <w:rPr>
      <w:rFonts w:cs="Times New Roman"/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rsid w:val="00E61E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link w:val="a7"/>
    <w:uiPriority w:val="99"/>
    <w:semiHidden/>
    <w:locked/>
    <w:rsid w:val="00E61EE4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99"/>
    <w:qFormat/>
    <w:rsid w:val="0091662D"/>
    <w:pPr>
      <w:ind w:left="720"/>
      <w:contextualSpacing/>
    </w:pPr>
  </w:style>
  <w:style w:type="paragraph" w:styleId="a9">
    <w:name w:val="header"/>
    <w:basedOn w:val="a"/>
    <w:link w:val="Char2"/>
    <w:uiPriority w:val="99"/>
    <w:rsid w:val="003667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link w:val="a9"/>
    <w:uiPriority w:val="99"/>
    <w:locked/>
    <w:rsid w:val="0036676A"/>
    <w:rPr>
      <w:rFonts w:cs="Times New Roman"/>
    </w:rPr>
  </w:style>
  <w:style w:type="paragraph" w:styleId="aa">
    <w:name w:val="footer"/>
    <w:basedOn w:val="a"/>
    <w:link w:val="Char3"/>
    <w:uiPriority w:val="99"/>
    <w:rsid w:val="003667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Υποσέλιδο Char"/>
    <w:link w:val="aa"/>
    <w:uiPriority w:val="99"/>
    <w:locked/>
    <w:rsid w:val="0036676A"/>
    <w:rPr>
      <w:rFonts w:cs="Times New Roman"/>
    </w:rPr>
  </w:style>
  <w:style w:type="character" w:styleId="-">
    <w:name w:val="Hyperlink"/>
    <w:uiPriority w:val="99"/>
    <w:rsid w:val="0036676A"/>
    <w:rPr>
      <w:rFonts w:cs="Times New Roman"/>
      <w:color w:val="0000FF"/>
      <w:u w:val="single"/>
    </w:rPr>
  </w:style>
  <w:style w:type="character" w:styleId="-0">
    <w:name w:val="FollowedHyperlink"/>
    <w:uiPriority w:val="99"/>
    <w:rsid w:val="00373DC3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teracy.g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class.uth.gr/eclass/courses/SEAB118/" TargetMode="External"/><Relationship Id="rId12" Type="http://schemas.openxmlformats.org/officeDocument/2006/relationships/hyperlink" Target="http://digitalschool.minedu.gov.gr/info/newps/%CE%A0%CF%81%CE%BF%CF%83%CF%87%CE%BF%CE%BB%CE%B9%CE%BA%CE%AE%20-%20%CE%A0%CF%81%CF%8E%CF%84%CE%B7%20%CE%A3%CF%87%CE%BF%CE%BB%CE%B9%CE%BA%CE%AE%20%CE%97%CE%BB%CE%B9%CE%BA%CE%AF%CE%B1/2%CE%BF%20%CE%9C%CE%AD%CF%81%CE%BF%CF%82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i-schools.gr/preschool_education/odigos/nipi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pi-schools.gr/content/index.php?lesson_id=300&amp;ep=36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ediafire.com/download/wiywyknq8wco7j1/Parousiaseis_apo_literacy.ra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2</Pages>
  <Words>580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Παπαδοπούλου Μαρία</cp:lastModifiedBy>
  <cp:revision>17</cp:revision>
  <cp:lastPrinted>2019-04-02T13:55:00Z</cp:lastPrinted>
  <dcterms:created xsi:type="dcterms:W3CDTF">2014-04-29T07:42:00Z</dcterms:created>
  <dcterms:modified xsi:type="dcterms:W3CDTF">2019-05-08T14:59:00Z</dcterms:modified>
</cp:coreProperties>
</file>